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247421" w14:textId="77777777" w:rsidR="008819FB" w:rsidRPr="008856D3" w:rsidRDefault="008819FB" w:rsidP="000F50C2">
      <w:pPr>
        <w:spacing w:before="120"/>
        <w:rPr>
          <w:rFonts w:ascii="Arial" w:hAnsi="Arial" w:cs="Arial"/>
          <w:b/>
          <w:bCs/>
          <w:sz w:val="22"/>
          <w:szCs w:val="22"/>
        </w:rPr>
      </w:pPr>
      <w:r w:rsidRPr="008856D3">
        <w:rPr>
          <w:rFonts w:ascii="Arial" w:hAnsi="Arial" w:cs="Arial"/>
          <w:b/>
          <w:bCs/>
          <w:sz w:val="22"/>
          <w:szCs w:val="22"/>
        </w:rPr>
        <w:t xml:space="preserve">Toolbox Talk Template: </w:t>
      </w:r>
    </w:p>
    <w:p w14:paraId="7D87F718" w14:textId="77777777" w:rsidR="008819FB" w:rsidRPr="008856D3" w:rsidRDefault="003D3A5A" w:rsidP="000F50C2">
      <w:pPr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64F01A3A">
          <v:rect id="_x0000_i1025" style="width:0;height:1.5pt" o:hralign="center" o:hrstd="t" o:hr="t" fillcolor="#a0a0a0" stroked="f"/>
        </w:pict>
      </w:r>
    </w:p>
    <w:p w14:paraId="31543F59" w14:textId="77777777" w:rsidR="003D3A5A" w:rsidRPr="003D3A5A" w:rsidRDefault="003D3A5A" w:rsidP="003D3A5A">
      <w:p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b/>
          <w:bCs/>
          <w:sz w:val="22"/>
          <w:szCs w:val="22"/>
        </w:rPr>
        <w:t>Title:</w:t>
      </w:r>
      <w:r w:rsidRPr="003D3A5A">
        <w:rPr>
          <w:rFonts w:ascii="Arial" w:hAnsi="Arial" w:cs="Arial"/>
          <w:sz w:val="22"/>
          <w:szCs w:val="22"/>
        </w:rPr>
        <w:br/>
        <w:t>Handling Flexible Working Requests</w:t>
      </w:r>
    </w:p>
    <w:p w14:paraId="080EF760" w14:textId="77777777" w:rsidR="003D3A5A" w:rsidRPr="003D3A5A" w:rsidRDefault="003D3A5A" w:rsidP="003D3A5A">
      <w:p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pict w14:anchorId="46392D55">
          <v:rect id="_x0000_i1072" style="width:0;height:1.5pt" o:hralign="center" o:hrstd="t" o:hr="t" fillcolor="#a0a0a0" stroked="f"/>
        </w:pict>
      </w:r>
    </w:p>
    <w:p w14:paraId="4134E0A3" w14:textId="77777777" w:rsidR="003D3A5A" w:rsidRPr="003D3A5A" w:rsidRDefault="003D3A5A" w:rsidP="003D3A5A">
      <w:p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b/>
          <w:bCs/>
          <w:sz w:val="22"/>
          <w:szCs w:val="22"/>
        </w:rPr>
        <w:t>Introduction:</w:t>
      </w:r>
      <w:r w:rsidRPr="003D3A5A">
        <w:rPr>
          <w:rFonts w:ascii="Arial" w:hAnsi="Arial" w:cs="Arial"/>
          <w:sz w:val="22"/>
          <w:szCs w:val="22"/>
        </w:rPr>
        <w:br/>
        <w:t>Presenter Name and Role:</w:t>
      </w:r>
      <w:r w:rsidRPr="003D3A5A">
        <w:rPr>
          <w:rFonts w:ascii="Arial" w:hAnsi="Arial" w:cs="Arial"/>
          <w:sz w:val="22"/>
          <w:szCs w:val="22"/>
        </w:rPr>
        <w:br/>
        <w:t>[Insert your name and job title here]</w:t>
      </w:r>
    </w:p>
    <w:p w14:paraId="249AA0FD" w14:textId="77777777" w:rsidR="003D3A5A" w:rsidRPr="003D3A5A" w:rsidRDefault="003D3A5A" w:rsidP="003D3A5A">
      <w:p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pict w14:anchorId="1A8CF68A">
          <v:rect id="_x0000_i1073" style="width:0;height:1.5pt" o:hralign="center" o:hrstd="t" o:hr="t" fillcolor="#a0a0a0" stroked="f"/>
        </w:pict>
      </w:r>
    </w:p>
    <w:p w14:paraId="5B1EC03B" w14:textId="783E5D9C" w:rsidR="003D3A5A" w:rsidRPr="003D3A5A" w:rsidRDefault="003D3A5A" w:rsidP="003D3A5A">
      <w:p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b/>
          <w:bCs/>
          <w:sz w:val="22"/>
          <w:szCs w:val="22"/>
        </w:rPr>
        <w:t>Purpose of Today’s Toolbox Talk:</w:t>
      </w:r>
      <w:r w:rsidRPr="003D3A5A">
        <w:rPr>
          <w:rFonts w:ascii="Arial" w:hAnsi="Arial" w:cs="Arial"/>
          <w:sz w:val="22"/>
          <w:szCs w:val="22"/>
        </w:rPr>
        <w:br/>
        <w:t>In today’s 10</w:t>
      </w:r>
      <w:r>
        <w:rPr>
          <w:rFonts w:ascii="Arial" w:hAnsi="Arial" w:cs="Arial"/>
          <w:sz w:val="22"/>
          <w:szCs w:val="22"/>
        </w:rPr>
        <w:t xml:space="preserve"> </w:t>
      </w:r>
      <w:r w:rsidRPr="003D3A5A">
        <w:rPr>
          <w:rFonts w:ascii="Arial" w:hAnsi="Arial" w:cs="Arial"/>
          <w:sz w:val="22"/>
          <w:szCs w:val="22"/>
        </w:rPr>
        <w:t>minute session, we’ll cover:</w:t>
      </w:r>
    </w:p>
    <w:p w14:paraId="45C18BB9" w14:textId="77777777" w:rsidR="003D3A5A" w:rsidRPr="003D3A5A" w:rsidRDefault="003D3A5A" w:rsidP="003D3A5A">
      <w:pPr>
        <w:numPr>
          <w:ilvl w:val="0"/>
          <w:numId w:val="13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What flexible working is and the different types available</w:t>
      </w:r>
    </w:p>
    <w:p w14:paraId="2D1A0E73" w14:textId="77777777" w:rsidR="003D3A5A" w:rsidRPr="003D3A5A" w:rsidRDefault="003D3A5A" w:rsidP="003D3A5A">
      <w:pPr>
        <w:numPr>
          <w:ilvl w:val="0"/>
          <w:numId w:val="13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The legal rights and process for requesting flexible working</w:t>
      </w:r>
    </w:p>
    <w:p w14:paraId="5BA92E3D" w14:textId="77777777" w:rsidR="003D3A5A" w:rsidRPr="003D3A5A" w:rsidRDefault="003D3A5A" w:rsidP="003D3A5A">
      <w:pPr>
        <w:numPr>
          <w:ilvl w:val="0"/>
          <w:numId w:val="13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How to manage requests fairly and avoid discrimination</w:t>
      </w:r>
    </w:p>
    <w:p w14:paraId="045FB98C" w14:textId="77777777" w:rsidR="003D3A5A" w:rsidRPr="003D3A5A" w:rsidRDefault="003D3A5A" w:rsidP="003D3A5A">
      <w:p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pict w14:anchorId="2CDACBC0">
          <v:rect id="_x0000_i1074" style="width:0;height:1.5pt" o:hralign="center" o:hrstd="t" o:hr="t" fillcolor="#a0a0a0" stroked="f"/>
        </w:pict>
      </w:r>
    </w:p>
    <w:p w14:paraId="675DEC1A" w14:textId="77777777" w:rsidR="003D3A5A" w:rsidRPr="003D3A5A" w:rsidRDefault="003D3A5A" w:rsidP="003D3A5A">
      <w:p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b/>
          <w:bCs/>
          <w:sz w:val="22"/>
          <w:szCs w:val="22"/>
        </w:rPr>
        <w:t>Key Content:</w:t>
      </w:r>
    </w:p>
    <w:p w14:paraId="19377CC9" w14:textId="77777777" w:rsidR="003D3A5A" w:rsidRPr="003D3A5A" w:rsidRDefault="003D3A5A" w:rsidP="003D3A5A">
      <w:pPr>
        <w:numPr>
          <w:ilvl w:val="0"/>
          <w:numId w:val="14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b/>
          <w:bCs/>
          <w:sz w:val="22"/>
          <w:szCs w:val="22"/>
        </w:rPr>
        <w:t>What is Flexible Working?</w:t>
      </w:r>
      <w:r w:rsidRPr="003D3A5A">
        <w:rPr>
          <w:rFonts w:ascii="Arial" w:hAnsi="Arial" w:cs="Arial"/>
          <w:sz w:val="22"/>
          <w:szCs w:val="22"/>
        </w:rPr>
        <w:br/>
        <w:t>Flexible working refers to any adjustment to working hours, patterns, or location that helps employees manage their work-life balance. Examples include:</w:t>
      </w:r>
    </w:p>
    <w:p w14:paraId="00BAEE9C" w14:textId="77777777" w:rsidR="003D3A5A" w:rsidRPr="003D3A5A" w:rsidRDefault="003D3A5A" w:rsidP="003D3A5A">
      <w:pPr>
        <w:numPr>
          <w:ilvl w:val="0"/>
          <w:numId w:val="15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Part-time working</w:t>
      </w:r>
    </w:p>
    <w:p w14:paraId="1E608402" w14:textId="77777777" w:rsidR="003D3A5A" w:rsidRPr="003D3A5A" w:rsidRDefault="003D3A5A" w:rsidP="003D3A5A">
      <w:pPr>
        <w:numPr>
          <w:ilvl w:val="0"/>
          <w:numId w:val="15"/>
        </w:numPr>
        <w:spacing w:before="120"/>
        <w:rPr>
          <w:rFonts w:ascii="Arial" w:hAnsi="Arial" w:cs="Arial"/>
          <w:sz w:val="22"/>
          <w:szCs w:val="22"/>
        </w:rPr>
      </w:pPr>
      <w:proofErr w:type="gramStart"/>
      <w:r w:rsidRPr="003D3A5A">
        <w:rPr>
          <w:rFonts w:ascii="Arial" w:hAnsi="Arial" w:cs="Arial"/>
          <w:sz w:val="22"/>
          <w:szCs w:val="22"/>
        </w:rPr>
        <w:t>Flexi-time</w:t>
      </w:r>
      <w:proofErr w:type="gramEnd"/>
      <w:r w:rsidRPr="003D3A5A">
        <w:rPr>
          <w:rFonts w:ascii="Arial" w:hAnsi="Arial" w:cs="Arial"/>
          <w:sz w:val="22"/>
          <w:szCs w:val="22"/>
        </w:rPr>
        <w:t xml:space="preserve"> (flexible start/finish)</w:t>
      </w:r>
    </w:p>
    <w:p w14:paraId="77B4F014" w14:textId="77777777" w:rsidR="003D3A5A" w:rsidRPr="003D3A5A" w:rsidRDefault="003D3A5A" w:rsidP="003D3A5A">
      <w:pPr>
        <w:numPr>
          <w:ilvl w:val="0"/>
          <w:numId w:val="15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Compressed hours</w:t>
      </w:r>
    </w:p>
    <w:p w14:paraId="736B332D" w14:textId="77777777" w:rsidR="003D3A5A" w:rsidRPr="003D3A5A" w:rsidRDefault="003D3A5A" w:rsidP="003D3A5A">
      <w:pPr>
        <w:numPr>
          <w:ilvl w:val="0"/>
          <w:numId w:val="15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Job sharing</w:t>
      </w:r>
    </w:p>
    <w:p w14:paraId="729729F9" w14:textId="77777777" w:rsidR="003D3A5A" w:rsidRPr="003D3A5A" w:rsidRDefault="003D3A5A" w:rsidP="003D3A5A">
      <w:pPr>
        <w:numPr>
          <w:ilvl w:val="0"/>
          <w:numId w:val="15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Hybrid/remote working</w:t>
      </w:r>
    </w:p>
    <w:p w14:paraId="2C323390" w14:textId="77777777" w:rsidR="003D3A5A" w:rsidRPr="003D3A5A" w:rsidRDefault="003D3A5A" w:rsidP="003D3A5A">
      <w:p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Common reasons for requests include childcare needs, caring responsibilities, or health conditions such as anxiety.</w:t>
      </w:r>
    </w:p>
    <w:p w14:paraId="1CF0E9C4" w14:textId="77777777" w:rsidR="003D3A5A" w:rsidRPr="003D3A5A" w:rsidRDefault="003D3A5A" w:rsidP="003D3A5A">
      <w:pPr>
        <w:numPr>
          <w:ilvl w:val="0"/>
          <w:numId w:val="16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b/>
          <w:bCs/>
          <w:sz w:val="22"/>
          <w:szCs w:val="22"/>
        </w:rPr>
        <w:t>Legal Rights and Eligibility</w:t>
      </w:r>
      <w:r w:rsidRPr="003D3A5A">
        <w:rPr>
          <w:rFonts w:ascii="Arial" w:hAnsi="Arial" w:cs="Arial"/>
          <w:sz w:val="22"/>
          <w:szCs w:val="22"/>
        </w:rPr>
        <w:br/>
        <w:t>Under the Employment Relations (Flexible Working) Act 2023, and the Employment Rights Act 1996:</w:t>
      </w:r>
    </w:p>
    <w:p w14:paraId="6144BE7F" w14:textId="77777777" w:rsidR="003D3A5A" w:rsidRPr="003D3A5A" w:rsidRDefault="003D3A5A" w:rsidP="003D3A5A">
      <w:pPr>
        <w:numPr>
          <w:ilvl w:val="0"/>
          <w:numId w:val="17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From April 2024, all employees in the UK can request flexible working from day one</w:t>
      </w:r>
    </w:p>
    <w:p w14:paraId="254CF41E" w14:textId="77777777" w:rsidR="003D3A5A" w:rsidRPr="003D3A5A" w:rsidRDefault="003D3A5A" w:rsidP="003D3A5A">
      <w:pPr>
        <w:numPr>
          <w:ilvl w:val="0"/>
          <w:numId w:val="17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Employees can make two requests per calendar year</w:t>
      </w:r>
    </w:p>
    <w:p w14:paraId="143DDE8B" w14:textId="77777777" w:rsidR="003D3A5A" w:rsidRPr="003D3A5A" w:rsidRDefault="003D3A5A" w:rsidP="003D3A5A">
      <w:pPr>
        <w:numPr>
          <w:ilvl w:val="0"/>
          <w:numId w:val="17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Requests must be in writing, stating the change sought, proposed start date, potential impact on the business, and how this can be managed</w:t>
      </w:r>
    </w:p>
    <w:p w14:paraId="248F4474" w14:textId="77777777" w:rsidR="003D3A5A" w:rsidRPr="003D3A5A" w:rsidRDefault="003D3A5A" w:rsidP="003D3A5A">
      <w:pPr>
        <w:numPr>
          <w:ilvl w:val="0"/>
          <w:numId w:val="18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b/>
          <w:bCs/>
          <w:sz w:val="22"/>
          <w:szCs w:val="22"/>
        </w:rPr>
        <w:t>Employer Responsibilities</w:t>
      </w:r>
    </w:p>
    <w:p w14:paraId="2741D455" w14:textId="77777777" w:rsidR="003D3A5A" w:rsidRPr="003D3A5A" w:rsidRDefault="003D3A5A" w:rsidP="003D3A5A">
      <w:pPr>
        <w:numPr>
          <w:ilvl w:val="0"/>
          <w:numId w:val="19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lastRenderedPageBreak/>
        <w:t xml:space="preserve">Requests must be considered fairly and responded to within </w:t>
      </w:r>
      <w:r w:rsidRPr="003D3A5A">
        <w:rPr>
          <w:rFonts w:ascii="Arial" w:hAnsi="Arial" w:cs="Arial"/>
          <w:b/>
          <w:bCs/>
          <w:sz w:val="22"/>
          <w:szCs w:val="22"/>
        </w:rPr>
        <w:t>two months</w:t>
      </w:r>
    </w:p>
    <w:p w14:paraId="237B9194" w14:textId="77777777" w:rsidR="003D3A5A" w:rsidRPr="003D3A5A" w:rsidRDefault="003D3A5A" w:rsidP="003D3A5A">
      <w:pPr>
        <w:numPr>
          <w:ilvl w:val="0"/>
          <w:numId w:val="19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Employers can accept, amend, or decline a request, but must provide one of the valid business reasons listed in the Employment Rights Act 1996 (s.80G), such as:</w:t>
      </w:r>
    </w:p>
    <w:p w14:paraId="568CA64B" w14:textId="77777777" w:rsidR="003D3A5A" w:rsidRPr="003D3A5A" w:rsidRDefault="003D3A5A" w:rsidP="003D3A5A">
      <w:pPr>
        <w:numPr>
          <w:ilvl w:val="1"/>
          <w:numId w:val="19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Cost implications</w:t>
      </w:r>
    </w:p>
    <w:p w14:paraId="6CD468AE" w14:textId="77777777" w:rsidR="003D3A5A" w:rsidRPr="003D3A5A" w:rsidRDefault="003D3A5A" w:rsidP="003D3A5A">
      <w:pPr>
        <w:numPr>
          <w:ilvl w:val="1"/>
          <w:numId w:val="19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Impact on service or productivity</w:t>
      </w:r>
    </w:p>
    <w:p w14:paraId="2BC0C875" w14:textId="77777777" w:rsidR="003D3A5A" w:rsidRPr="003D3A5A" w:rsidRDefault="003D3A5A" w:rsidP="003D3A5A">
      <w:pPr>
        <w:numPr>
          <w:ilvl w:val="1"/>
          <w:numId w:val="19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Lack of available work</w:t>
      </w:r>
    </w:p>
    <w:p w14:paraId="1DD7040D" w14:textId="77777777" w:rsidR="003D3A5A" w:rsidRPr="003D3A5A" w:rsidRDefault="003D3A5A" w:rsidP="003D3A5A">
      <w:pPr>
        <w:numPr>
          <w:ilvl w:val="1"/>
          <w:numId w:val="19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Inability to reassign work</w:t>
      </w:r>
    </w:p>
    <w:p w14:paraId="5CC32E81" w14:textId="77777777" w:rsidR="003D3A5A" w:rsidRPr="003D3A5A" w:rsidRDefault="003D3A5A" w:rsidP="003D3A5A">
      <w:pPr>
        <w:numPr>
          <w:ilvl w:val="0"/>
          <w:numId w:val="19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The employee has the right to be accompanied at meetings</w:t>
      </w:r>
    </w:p>
    <w:p w14:paraId="46DBE527" w14:textId="77777777" w:rsidR="003D3A5A" w:rsidRPr="003D3A5A" w:rsidRDefault="003D3A5A" w:rsidP="003D3A5A">
      <w:pPr>
        <w:numPr>
          <w:ilvl w:val="0"/>
          <w:numId w:val="19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Decisions must be fair, consistent, and non-discriminatory</w:t>
      </w:r>
    </w:p>
    <w:p w14:paraId="7CF2DE48" w14:textId="77777777" w:rsidR="003D3A5A" w:rsidRPr="003D3A5A" w:rsidRDefault="003D3A5A" w:rsidP="003D3A5A">
      <w:pPr>
        <w:numPr>
          <w:ilvl w:val="0"/>
          <w:numId w:val="19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A refusal without proper consideration could result in claims of unfair treatment, constructive dismissal, or discrimination (particularly around maternity or disability)</w:t>
      </w:r>
    </w:p>
    <w:p w14:paraId="0C467D8D" w14:textId="77777777" w:rsidR="003D3A5A" w:rsidRPr="003D3A5A" w:rsidRDefault="003D3A5A" w:rsidP="003D3A5A">
      <w:pPr>
        <w:numPr>
          <w:ilvl w:val="0"/>
          <w:numId w:val="20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b/>
          <w:bCs/>
          <w:sz w:val="22"/>
          <w:szCs w:val="22"/>
        </w:rPr>
        <w:t>Managing Requests Fairly</w:t>
      </w:r>
    </w:p>
    <w:p w14:paraId="074B3469" w14:textId="77777777" w:rsidR="003D3A5A" w:rsidRPr="003D3A5A" w:rsidRDefault="003D3A5A" w:rsidP="003D3A5A">
      <w:pPr>
        <w:numPr>
          <w:ilvl w:val="0"/>
          <w:numId w:val="21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Discuss openly with the employee</w:t>
      </w:r>
    </w:p>
    <w:p w14:paraId="6B265DBC" w14:textId="77777777" w:rsidR="003D3A5A" w:rsidRPr="003D3A5A" w:rsidRDefault="003D3A5A" w:rsidP="003D3A5A">
      <w:pPr>
        <w:numPr>
          <w:ilvl w:val="0"/>
          <w:numId w:val="21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Consider a trial period before making a final decision</w:t>
      </w:r>
    </w:p>
    <w:p w14:paraId="39E6DAFA" w14:textId="77777777" w:rsidR="003D3A5A" w:rsidRPr="003D3A5A" w:rsidRDefault="003D3A5A" w:rsidP="003D3A5A">
      <w:pPr>
        <w:numPr>
          <w:ilvl w:val="0"/>
          <w:numId w:val="21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Avoid discriminatory assumptions—particularly for parents, carers, or disabled workers (Equality Act 2010)</w:t>
      </w:r>
    </w:p>
    <w:p w14:paraId="686B6F07" w14:textId="77777777" w:rsidR="003D3A5A" w:rsidRPr="003D3A5A" w:rsidRDefault="003D3A5A" w:rsidP="003D3A5A">
      <w:pPr>
        <w:numPr>
          <w:ilvl w:val="0"/>
          <w:numId w:val="21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If denying the request, explore alternative solutions (e.g. adjusted shifts, phased implementation)</w:t>
      </w:r>
    </w:p>
    <w:p w14:paraId="7C8F40F2" w14:textId="77777777" w:rsidR="003D3A5A" w:rsidRPr="003D3A5A" w:rsidRDefault="003D3A5A" w:rsidP="003D3A5A">
      <w:pPr>
        <w:numPr>
          <w:ilvl w:val="0"/>
          <w:numId w:val="21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Having a clear policy and appeals process is strongly recommended</w:t>
      </w:r>
    </w:p>
    <w:p w14:paraId="1EBB8937" w14:textId="77777777" w:rsidR="003D3A5A" w:rsidRPr="003D3A5A" w:rsidRDefault="003D3A5A" w:rsidP="003D3A5A">
      <w:pPr>
        <w:numPr>
          <w:ilvl w:val="0"/>
          <w:numId w:val="22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b/>
          <w:bCs/>
          <w:sz w:val="22"/>
          <w:szCs w:val="22"/>
        </w:rPr>
        <w:t>Benefits of Flexible Working</w:t>
      </w:r>
      <w:r w:rsidRPr="003D3A5A">
        <w:rPr>
          <w:rFonts w:ascii="Arial" w:hAnsi="Arial" w:cs="Arial"/>
          <w:sz w:val="22"/>
          <w:szCs w:val="22"/>
        </w:rPr>
        <w:br/>
        <w:t>Taking flexible working seriously can bring significant business benefits:</w:t>
      </w:r>
    </w:p>
    <w:p w14:paraId="1B8BBBDB" w14:textId="77777777" w:rsidR="003D3A5A" w:rsidRPr="003D3A5A" w:rsidRDefault="003D3A5A" w:rsidP="003D3A5A">
      <w:pPr>
        <w:numPr>
          <w:ilvl w:val="0"/>
          <w:numId w:val="23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Increased productivity and morale</w:t>
      </w:r>
    </w:p>
    <w:p w14:paraId="5AB26EDD" w14:textId="77777777" w:rsidR="003D3A5A" w:rsidRPr="003D3A5A" w:rsidRDefault="003D3A5A" w:rsidP="003D3A5A">
      <w:pPr>
        <w:numPr>
          <w:ilvl w:val="0"/>
          <w:numId w:val="23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Higher retention rates</w:t>
      </w:r>
    </w:p>
    <w:p w14:paraId="0A53F7DE" w14:textId="77777777" w:rsidR="003D3A5A" w:rsidRPr="003D3A5A" w:rsidRDefault="003D3A5A" w:rsidP="003D3A5A">
      <w:pPr>
        <w:numPr>
          <w:ilvl w:val="0"/>
          <w:numId w:val="23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Better work-life balance</w:t>
      </w:r>
    </w:p>
    <w:p w14:paraId="5258C27C" w14:textId="77777777" w:rsidR="003D3A5A" w:rsidRPr="003D3A5A" w:rsidRDefault="003D3A5A" w:rsidP="003D3A5A">
      <w:pPr>
        <w:numPr>
          <w:ilvl w:val="0"/>
          <w:numId w:val="23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Reduced absence</w:t>
      </w:r>
    </w:p>
    <w:p w14:paraId="3229E9C9" w14:textId="77777777" w:rsidR="003D3A5A" w:rsidRPr="003D3A5A" w:rsidRDefault="003D3A5A" w:rsidP="003D3A5A">
      <w:pPr>
        <w:numPr>
          <w:ilvl w:val="0"/>
          <w:numId w:val="23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Stronger employer reputation</w:t>
      </w:r>
    </w:p>
    <w:p w14:paraId="0CFA9C97" w14:textId="77777777" w:rsidR="003D3A5A" w:rsidRPr="003D3A5A" w:rsidRDefault="003D3A5A" w:rsidP="003D3A5A">
      <w:pPr>
        <w:numPr>
          <w:ilvl w:val="0"/>
          <w:numId w:val="23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Operational efficiencies (e.g. time, cost, energy savings)</w:t>
      </w:r>
    </w:p>
    <w:p w14:paraId="0555F4CC" w14:textId="77777777" w:rsidR="003D3A5A" w:rsidRPr="003D3A5A" w:rsidRDefault="003D3A5A" w:rsidP="003D3A5A">
      <w:p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pict w14:anchorId="60C74064">
          <v:rect id="_x0000_i1075" style="width:0;height:1.5pt" o:hralign="center" o:hrstd="t" o:hr="t" fillcolor="#a0a0a0" stroked="f"/>
        </w:pict>
      </w:r>
    </w:p>
    <w:p w14:paraId="4D9CE277" w14:textId="77777777" w:rsidR="003D3A5A" w:rsidRPr="003D3A5A" w:rsidRDefault="003D3A5A" w:rsidP="003D3A5A">
      <w:p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b/>
          <w:bCs/>
          <w:sz w:val="22"/>
          <w:szCs w:val="22"/>
        </w:rPr>
        <w:t>3 Key Takeaways</w:t>
      </w:r>
    </w:p>
    <w:p w14:paraId="16A8DD74" w14:textId="77777777" w:rsidR="003D3A5A" w:rsidRPr="003D3A5A" w:rsidRDefault="003D3A5A" w:rsidP="003D3A5A">
      <w:pPr>
        <w:numPr>
          <w:ilvl w:val="0"/>
          <w:numId w:val="24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All employees can request flexible working from day one of employment</w:t>
      </w:r>
    </w:p>
    <w:p w14:paraId="67446608" w14:textId="77777777" w:rsidR="003D3A5A" w:rsidRPr="003D3A5A" w:rsidRDefault="003D3A5A" w:rsidP="003D3A5A">
      <w:pPr>
        <w:numPr>
          <w:ilvl w:val="0"/>
          <w:numId w:val="24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Employers must assess requests fairly, legally, and transparently</w:t>
      </w:r>
    </w:p>
    <w:p w14:paraId="460B3844" w14:textId="77777777" w:rsidR="003D3A5A" w:rsidRPr="003D3A5A" w:rsidRDefault="003D3A5A" w:rsidP="003D3A5A">
      <w:pPr>
        <w:numPr>
          <w:ilvl w:val="0"/>
          <w:numId w:val="24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Flexibility can benefit both employee wellbeing and business performance</w:t>
      </w:r>
    </w:p>
    <w:p w14:paraId="377A701B" w14:textId="77777777" w:rsidR="003D3A5A" w:rsidRPr="003D3A5A" w:rsidRDefault="003D3A5A" w:rsidP="003D3A5A">
      <w:p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pict w14:anchorId="56FE2CA5">
          <v:rect id="_x0000_i1076" style="width:0;height:1.5pt" o:hralign="center" o:hrstd="t" o:hr="t" fillcolor="#a0a0a0" stroked="f"/>
        </w:pict>
      </w:r>
    </w:p>
    <w:p w14:paraId="6F2B88C2" w14:textId="77777777" w:rsidR="003D3A5A" w:rsidRDefault="003D3A5A" w:rsidP="003D3A5A">
      <w:p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b/>
          <w:bCs/>
          <w:sz w:val="22"/>
          <w:szCs w:val="22"/>
        </w:rPr>
        <w:lastRenderedPageBreak/>
        <w:t>Closing Summary</w:t>
      </w:r>
      <w:r w:rsidRPr="003D3A5A">
        <w:rPr>
          <w:rFonts w:ascii="Arial" w:hAnsi="Arial" w:cs="Arial"/>
          <w:sz w:val="22"/>
          <w:szCs w:val="22"/>
        </w:rPr>
        <w:br/>
        <w:t>Flexible working is now a day-one right for employees, and employers have a responsibility to respond fairly and promptly. By being open, objective, and proactive in handling requests, businesses can create a more inclusive and productive workplace.</w:t>
      </w:r>
    </w:p>
    <w:p w14:paraId="1432F17A" w14:textId="57135AD7" w:rsidR="003D3A5A" w:rsidRPr="003D3A5A" w:rsidRDefault="003D3A5A" w:rsidP="003D3A5A">
      <w:p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pict w14:anchorId="0166929E">
          <v:rect id="_x0000_i1093" style="width:0;height:1.5pt" o:hralign="center" o:hrstd="t" o:hr="t" fillcolor="#a0a0a0" stroked="f"/>
        </w:pict>
      </w:r>
    </w:p>
    <w:p w14:paraId="742A6938" w14:textId="61022D67" w:rsidR="003D3A5A" w:rsidRPr="003D3A5A" w:rsidRDefault="003D3A5A" w:rsidP="003D3A5A">
      <w:pPr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Learning </w:t>
      </w:r>
      <w:r w:rsidRPr="003D3A5A">
        <w:rPr>
          <w:rFonts w:ascii="Arial" w:hAnsi="Arial" w:cs="Arial"/>
          <w:b/>
          <w:bCs/>
          <w:sz w:val="22"/>
          <w:szCs w:val="22"/>
        </w:rPr>
        <w:t>Confirmation:</w:t>
      </w:r>
    </w:p>
    <w:p w14:paraId="1A13752B" w14:textId="77777777" w:rsidR="003D3A5A" w:rsidRPr="003D3A5A" w:rsidRDefault="003D3A5A" w:rsidP="003D3A5A">
      <w:pPr>
        <w:numPr>
          <w:ilvl w:val="0"/>
          <w:numId w:val="25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Have you ever managed a flexible working request?</w:t>
      </w:r>
    </w:p>
    <w:p w14:paraId="7782B4C8" w14:textId="77777777" w:rsidR="003D3A5A" w:rsidRPr="003D3A5A" w:rsidRDefault="003D3A5A" w:rsidP="003D3A5A">
      <w:pPr>
        <w:numPr>
          <w:ilvl w:val="0"/>
          <w:numId w:val="25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Why must flexible working requests be taken seriously?</w:t>
      </w:r>
    </w:p>
    <w:p w14:paraId="6C5E4567" w14:textId="77777777" w:rsidR="003D3A5A" w:rsidRPr="003D3A5A" w:rsidRDefault="003D3A5A" w:rsidP="003D3A5A">
      <w:pPr>
        <w:numPr>
          <w:ilvl w:val="0"/>
          <w:numId w:val="25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How can we ensure fair and consistent handling of requests?</w:t>
      </w:r>
    </w:p>
    <w:p w14:paraId="09538A5F" w14:textId="01F2CFEE" w:rsidR="004A57A7" w:rsidRPr="003D3A5A" w:rsidRDefault="003D3A5A" w:rsidP="000F50C2">
      <w:pPr>
        <w:numPr>
          <w:ilvl w:val="0"/>
          <w:numId w:val="25"/>
        </w:numPr>
        <w:spacing w:before="120"/>
        <w:rPr>
          <w:rFonts w:ascii="Arial" w:hAnsi="Arial" w:cs="Arial"/>
          <w:sz w:val="22"/>
          <w:szCs w:val="22"/>
        </w:rPr>
      </w:pPr>
      <w:r w:rsidRPr="003D3A5A">
        <w:rPr>
          <w:rFonts w:ascii="Arial" w:hAnsi="Arial" w:cs="Arial"/>
          <w:sz w:val="22"/>
          <w:szCs w:val="22"/>
        </w:rPr>
        <w:t>What types of flexible working would suit our workplace?</w:t>
      </w:r>
    </w:p>
    <w:sectPr w:rsidR="004A57A7" w:rsidRPr="003D3A5A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E0952F" w14:textId="77777777" w:rsidR="003D3A5A" w:rsidRPr="008856D3" w:rsidRDefault="003D3A5A" w:rsidP="006D5CB9">
      <w:pPr>
        <w:spacing w:after="0" w:line="240" w:lineRule="auto"/>
      </w:pPr>
      <w:r w:rsidRPr="008856D3">
        <w:separator/>
      </w:r>
    </w:p>
  </w:endnote>
  <w:endnote w:type="continuationSeparator" w:id="0">
    <w:p w14:paraId="51DA533C" w14:textId="77777777" w:rsidR="003D3A5A" w:rsidRPr="008856D3" w:rsidRDefault="003D3A5A" w:rsidP="006D5CB9">
      <w:pPr>
        <w:spacing w:after="0" w:line="240" w:lineRule="auto"/>
      </w:pPr>
      <w:r w:rsidRPr="008856D3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758178" w14:textId="77777777" w:rsidR="006D5CB9" w:rsidRPr="008856D3" w:rsidRDefault="0051019B" w:rsidP="00C77902">
    <w:pPr>
      <w:pStyle w:val="Footer"/>
      <w:tabs>
        <w:tab w:val="clear" w:pos="9026"/>
      </w:tabs>
    </w:pPr>
    <w:r w:rsidRPr="008856D3"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384A0051" wp14:editId="09FAEAC3">
              <wp:simplePos x="0" y="0"/>
              <wp:positionH relativeFrom="margin">
                <wp:align>right</wp:align>
              </wp:positionH>
              <wp:positionV relativeFrom="margin">
                <wp:posOffset>9376634</wp:posOffset>
              </wp:positionV>
              <wp:extent cx="5734050" cy="2857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34050" cy="2857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5BEBFE" w14:textId="77777777" w:rsidR="0051019B" w:rsidRPr="008856D3" w:rsidRDefault="0051019B" w:rsidP="0051019B">
                          <w:pPr>
                            <w:jc w:val="center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 w:rsidRPr="008856D3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More free resources at </w:t>
                          </w:r>
                          <w:hyperlink r:id="rId1" w:history="1">
                            <w:r w:rsidRPr="008856D3">
                              <w:rPr>
                                <w:rStyle w:val="Hyperlink"/>
                                <w:rFonts w:ascii="Arial" w:hAnsi="Arial" w:cs="Arial"/>
                                <w:sz w:val="20"/>
                                <w:szCs w:val="20"/>
                              </w:rPr>
                              <w:t>thsp.co.uk/knowledge-hub/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4A005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0.3pt;margin-top:738.3pt;width:451.5pt;height:22.5pt;z-index:2516623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" filled="f" stroked="f">
              <v:textbox>
                <w:txbxContent>
                  <w:p w14:paraId="5E5BEBFE" w14:textId="77777777" w:rsidR="0051019B" w:rsidRPr="008856D3" w:rsidRDefault="0051019B" w:rsidP="0051019B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8856D3">
                      <w:rPr>
                        <w:rFonts w:ascii="Arial" w:hAnsi="Arial" w:cs="Arial"/>
                        <w:sz w:val="20"/>
                        <w:szCs w:val="20"/>
                      </w:rPr>
                      <w:t xml:space="preserve">More free resources at </w:t>
                    </w:r>
                    <w:hyperlink r:id="rId2" w:history="1">
                      <w:r w:rsidRPr="008856D3">
                        <w:rPr>
                          <w:rStyle w:val="Hyperlink"/>
                          <w:rFonts w:ascii="Arial" w:hAnsi="Arial" w:cs="Arial"/>
                          <w:sz w:val="20"/>
                          <w:szCs w:val="20"/>
                        </w:rPr>
                        <w:t>thsp.co.uk/knowledge-hub/</w:t>
                      </w:r>
                    </w:hyperlink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Pr="008856D3">
      <w:rPr>
        <w:noProof/>
      </w:rPr>
      <w:drawing>
        <wp:anchor distT="0" distB="0" distL="114300" distR="114300" simplePos="0" relativeHeight="251660288" behindDoc="1" locked="0" layoutInCell="1" allowOverlap="1" wp14:anchorId="7A0CEB51" wp14:editId="5CAC7045">
          <wp:simplePos x="0" y="0"/>
          <wp:positionH relativeFrom="margin">
            <wp:align>center</wp:align>
          </wp:positionH>
          <wp:positionV relativeFrom="bottomMargin">
            <wp:align>top</wp:align>
          </wp:positionV>
          <wp:extent cx="649941" cy="522055"/>
          <wp:effectExtent l="0" t="0" r="0" b="0"/>
          <wp:wrapNone/>
          <wp:docPr id="1222909811" name="Picture 3" descr="A green and yellow heart shaped loop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22909811" name="Picture 3" descr="A green and yellow heart shaped loop&#10;&#10;Description automatically generated with medium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9941" cy="5220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77902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FCD7E0" w14:textId="77777777" w:rsidR="003D3A5A" w:rsidRPr="008856D3" w:rsidRDefault="003D3A5A" w:rsidP="006D5CB9">
      <w:pPr>
        <w:spacing w:after="0" w:line="240" w:lineRule="auto"/>
      </w:pPr>
      <w:r w:rsidRPr="008856D3">
        <w:separator/>
      </w:r>
    </w:p>
  </w:footnote>
  <w:footnote w:type="continuationSeparator" w:id="0">
    <w:p w14:paraId="1CC2933C" w14:textId="77777777" w:rsidR="003D3A5A" w:rsidRPr="008856D3" w:rsidRDefault="003D3A5A" w:rsidP="006D5CB9">
      <w:pPr>
        <w:spacing w:after="0" w:line="240" w:lineRule="auto"/>
      </w:pPr>
      <w:r w:rsidRPr="008856D3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D5B7B3" w14:textId="77777777" w:rsidR="006D5CB9" w:rsidRPr="008856D3" w:rsidRDefault="006D5CB9" w:rsidP="006D5CB9">
    <w:pPr>
      <w:pStyle w:val="Header"/>
      <w:tabs>
        <w:tab w:val="clear" w:pos="4513"/>
        <w:tab w:val="clear" w:pos="9026"/>
        <w:tab w:val="left" w:pos="1185"/>
      </w:tabs>
    </w:pPr>
    <w:r w:rsidRPr="008856D3">
      <w:rPr>
        <w:noProof/>
      </w:rPr>
      <w:drawing>
        <wp:anchor distT="0" distB="0" distL="114300" distR="114300" simplePos="0" relativeHeight="251659264" behindDoc="1" locked="0" layoutInCell="1" allowOverlap="1" wp14:anchorId="1CA2E5EC" wp14:editId="305B43EF">
          <wp:simplePos x="0" y="0"/>
          <wp:positionH relativeFrom="margin">
            <wp:align>left</wp:align>
          </wp:positionH>
          <wp:positionV relativeFrom="topMargin">
            <wp:align>bottom</wp:align>
          </wp:positionV>
          <wp:extent cx="2737456" cy="720000"/>
          <wp:effectExtent l="0" t="0" r="6350" b="4445"/>
          <wp:wrapNone/>
          <wp:docPr id="1214178267" name="Picture 1" descr="A blue letter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14178267" name="Picture 1" descr="A blue letter on a black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37456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856D3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D64D1"/>
    <w:multiLevelType w:val="multilevel"/>
    <w:tmpl w:val="01987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7F0E00"/>
    <w:multiLevelType w:val="multilevel"/>
    <w:tmpl w:val="A810D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2A22BF"/>
    <w:multiLevelType w:val="multilevel"/>
    <w:tmpl w:val="771AA8F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0F792D"/>
    <w:multiLevelType w:val="multilevel"/>
    <w:tmpl w:val="2AD8F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E67F94"/>
    <w:multiLevelType w:val="multilevel"/>
    <w:tmpl w:val="2BAA8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9300103"/>
    <w:multiLevelType w:val="multilevel"/>
    <w:tmpl w:val="EBA0ED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BFA09E8"/>
    <w:multiLevelType w:val="multilevel"/>
    <w:tmpl w:val="8858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DE3E16"/>
    <w:multiLevelType w:val="multilevel"/>
    <w:tmpl w:val="172C5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CA60C6"/>
    <w:multiLevelType w:val="multilevel"/>
    <w:tmpl w:val="C368E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557FCA"/>
    <w:multiLevelType w:val="multilevel"/>
    <w:tmpl w:val="7DFE02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44D2A63"/>
    <w:multiLevelType w:val="multilevel"/>
    <w:tmpl w:val="BF0C9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7F62439"/>
    <w:multiLevelType w:val="multilevel"/>
    <w:tmpl w:val="AEF80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B73795F"/>
    <w:multiLevelType w:val="multilevel"/>
    <w:tmpl w:val="FF68E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C927EDC"/>
    <w:multiLevelType w:val="multilevel"/>
    <w:tmpl w:val="FF54C1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3694469"/>
    <w:multiLevelType w:val="multilevel"/>
    <w:tmpl w:val="5232D7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36B2B1E"/>
    <w:multiLevelType w:val="multilevel"/>
    <w:tmpl w:val="95A8C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7541BEC"/>
    <w:multiLevelType w:val="multilevel"/>
    <w:tmpl w:val="C8E816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95630B2"/>
    <w:multiLevelType w:val="multilevel"/>
    <w:tmpl w:val="C1DC85B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F640829"/>
    <w:multiLevelType w:val="multilevel"/>
    <w:tmpl w:val="9D4285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4CE0D60"/>
    <w:multiLevelType w:val="multilevel"/>
    <w:tmpl w:val="A9965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6941B16"/>
    <w:multiLevelType w:val="multilevel"/>
    <w:tmpl w:val="B63ED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1645740"/>
    <w:multiLevelType w:val="multilevel"/>
    <w:tmpl w:val="EE7475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39C6A56"/>
    <w:multiLevelType w:val="multilevel"/>
    <w:tmpl w:val="65280E7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619795A"/>
    <w:multiLevelType w:val="multilevel"/>
    <w:tmpl w:val="9E80364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6AC7EBF"/>
    <w:multiLevelType w:val="multilevel"/>
    <w:tmpl w:val="7DCA4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06057318">
    <w:abstractNumId w:val="13"/>
  </w:num>
  <w:num w:numId="2" w16cid:durableId="1374498995">
    <w:abstractNumId w:val="10"/>
  </w:num>
  <w:num w:numId="3" w16cid:durableId="1693651878">
    <w:abstractNumId w:val="3"/>
  </w:num>
  <w:num w:numId="4" w16cid:durableId="1926182651">
    <w:abstractNumId w:val="21"/>
  </w:num>
  <w:num w:numId="5" w16cid:durableId="298343097">
    <w:abstractNumId w:val="0"/>
  </w:num>
  <w:num w:numId="6" w16cid:durableId="143934075">
    <w:abstractNumId w:val="7"/>
  </w:num>
  <w:num w:numId="7" w16cid:durableId="1339313498">
    <w:abstractNumId w:val="5"/>
  </w:num>
  <w:num w:numId="8" w16cid:durableId="93936955">
    <w:abstractNumId w:val="11"/>
  </w:num>
  <w:num w:numId="9" w16cid:durableId="425158192">
    <w:abstractNumId w:val="24"/>
  </w:num>
  <w:num w:numId="10" w16cid:durableId="1767529873">
    <w:abstractNumId w:val="6"/>
  </w:num>
  <w:num w:numId="11" w16cid:durableId="1267229358">
    <w:abstractNumId w:val="18"/>
  </w:num>
  <w:num w:numId="12" w16cid:durableId="2142722020">
    <w:abstractNumId w:val="20"/>
  </w:num>
  <w:num w:numId="13" w16cid:durableId="1039206761">
    <w:abstractNumId w:val="15"/>
  </w:num>
  <w:num w:numId="14" w16cid:durableId="1239942996">
    <w:abstractNumId w:val="9"/>
  </w:num>
  <w:num w:numId="15" w16cid:durableId="531267567">
    <w:abstractNumId w:val="19"/>
  </w:num>
  <w:num w:numId="16" w16cid:durableId="1844396670">
    <w:abstractNumId w:val="17"/>
  </w:num>
  <w:num w:numId="17" w16cid:durableId="1444568623">
    <w:abstractNumId w:val="8"/>
  </w:num>
  <w:num w:numId="18" w16cid:durableId="1300304189">
    <w:abstractNumId w:val="23"/>
  </w:num>
  <w:num w:numId="19" w16cid:durableId="468597476">
    <w:abstractNumId w:val="4"/>
  </w:num>
  <w:num w:numId="20" w16cid:durableId="1191065231">
    <w:abstractNumId w:val="2"/>
  </w:num>
  <w:num w:numId="21" w16cid:durableId="2009363192">
    <w:abstractNumId w:val="12"/>
  </w:num>
  <w:num w:numId="22" w16cid:durableId="573468235">
    <w:abstractNumId w:val="22"/>
  </w:num>
  <w:num w:numId="23" w16cid:durableId="1868173594">
    <w:abstractNumId w:val="1"/>
  </w:num>
  <w:num w:numId="24" w16cid:durableId="1668367169">
    <w:abstractNumId w:val="14"/>
  </w:num>
  <w:num w:numId="25" w16cid:durableId="169758516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1MTYysTA3MDQyNTBQ0lEKTi0uzszPAykwrAUAw6E1EiwAAAA="/>
  </w:docVars>
  <w:rsids>
    <w:rsidRoot w:val="003D3A5A"/>
    <w:rsid w:val="000F50C2"/>
    <w:rsid w:val="00125197"/>
    <w:rsid w:val="00161DFE"/>
    <w:rsid w:val="001F1079"/>
    <w:rsid w:val="00215998"/>
    <w:rsid w:val="002C1396"/>
    <w:rsid w:val="002D1E03"/>
    <w:rsid w:val="003C063A"/>
    <w:rsid w:val="003D3A5A"/>
    <w:rsid w:val="003E6765"/>
    <w:rsid w:val="00410E61"/>
    <w:rsid w:val="00476AE5"/>
    <w:rsid w:val="004A57A7"/>
    <w:rsid w:val="0051019B"/>
    <w:rsid w:val="005B7091"/>
    <w:rsid w:val="006B43F8"/>
    <w:rsid w:val="006D2C47"/>
    <w:rsid w:val="006D5CB9"/>
    <w:rsid w:val="00754494"/>
    <w:rsid w:val="007909E1"/>
    <w:rsid w:val="00790F28"/>
    <w:rsid w:val="00851A33"/>
    <w:rsid w:val="008819FB"/>
    <w:rsid w:val="008850AA"/>
    <w:rsid w:val="008856D3"/>
    <w:rsid w:val="009C64F2"/>
    <w:rsid w:val="00A06381"/>
    <w:rsid w:val="00C77902"/>
    <w:rsid w:val="00D07FE1"/>
    <w:rsid w:val="00D260C4"/>
    <w:rsid w:val="00D531FB"/>
    <w:rsid w:val="00DC7A1B"/>
    <w:rsid w:val="00E000AB"/>
    <w:rsid w:val="00F12483"/>
    <w:rsid w:val="00F8710E"/>
    <w:rsid w:val="00F97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D0C6B7"/>
  <w15:chartTrackingRefBased/>
  <w15:docId w15:val="{7905B676-D14A-43A8-BB8E-1899133CA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19F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19F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19F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819F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819F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19F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19F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19F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19F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19F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819F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19F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19F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19F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19F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19F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19F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19F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819F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819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19F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819F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819F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19F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819F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819F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19F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19F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819FB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D5C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5CB9"/>
  </w:style>
  <w:style w:type="paragraph" w:styleId="Footer">
    <w:name w:val="footer"/>
    <w:basedOn w:val="Normal"/>
    <w:link w:val="FooterChar"/>
    <w:uiPriority w:val="99"/>
    <w:unhideWhenUsed/>
    <w:rsid w:val="006D5C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5CB9"/>
  </w:style>
  <w:style w:type="character" w:styleId="Hyperlink">
    <w:name w:val="Hyperlink"/>
    <w:basedOn w:val="DefaultParagraphFont"/>
    <w:uiPriority w:val="99"/>
    <w:unhideWhenUsed/>
    <w:rsid w:val="0051019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01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3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0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4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s://www.thsp.co.uk/knowledge-hub/" TargetMode="External"/><Relationship Id="rId1" Type="http://schemas.openxmlformats.org/officeDocument/2006/relationships/hyperlink" Target="https://www.thsp.co.uk/knowledge-hub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Z:\Marketing\~Sales%20and%20Customer%20Collateral%20Master%20Folder~\Toolbox%20Talks\~THSP's%20Toolbox%20Talk%20Empty%20Template~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AAA36E-44C7-41BE-83D3-91C3DAD08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~THSP's Toolbox Talk Empty Template~</Template>
  <TotalTime>3</TotalTime>
  <Pages>3</Pages>
  <Words>488</Words>
  <Characters>278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Mitchell</dc:creator>
  <cp:keywords/>
  <dc:description/>
  <cp:lastModifiedBy>Emma Mitchell</cp:lastModifiedBy>
  <cp:revision>1</cp:revision>
  <cp:lastPrinted>2025-01-23T14:15:00Z</cp:lastPrinted>
  <dcterms:created xsi:type="dcterms:W3CDTF">2025-06-16T10:27:00Z</dcterms:created>
  <dcterms:modified xsi:type="dcterms:W3CDTF">2025-06-16T10:31:00Z</dcterms:modified>
</cp:coreProperties>
</file>